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26D8A" w14:textId="43F68204" w:rsidR="009033D9" w:rsidRPr="00175B43" w:rsidRDefault="00F07CA0" w:rsidP="00F07CA0">
      <w:pPr>
        <w:spacing w:after="0" w:line="240" w:lineRule="auto"/>
        <w:jc w:val="center"/>
        <w:rPr>
          <w:rFonts w:ascii="Biome" w:hAnsi="Biome" w:cs="Biome"/>
          <w:b/>
          <w:bCs/>
          <w:sz w:val="32"/>
          <w:szCs w:val="32"/>
        </w:rPr>
      </w:pPr>
      <w:r w:rsidRPr="00175B43">
        <w:rPr>
          <w:rFonts w:ascii="Biome" w:hAnsi="Biome" w:cs="Biome"/>
          <w:b/>
          <w:bCs/>
          <w:sz w:val="32"/>
          <w:szCs w:val="32"/>
        </w:rPr>
        <w:t>Week 2, Lecture 2</w:t>
      </w:r>
    </w:p>
    <w:p w14:paraId="6CA5DFC7" w14:textId="3286B3EE" w:rsidR="00B13B9A" w:rsidRDefault="00B13B9A" w:rsidP="00B13B9A">
      <w:pPr>
        <w:spacing w:after="0" w:line="240" w:lineRule="auto"/>
        <w:rPr>
          <w:rFonts w:ascii="Biome" w:hAnsi="Biome" w:cs="Biome"/>
        </w:rPr>
      </w:pPr>
    </w:p>
    <w:p w14:paraId="74B174D2" w14:textId="6D1DB8CE" w:rsidR="00B13B9A" w:rsidRDefault="00725FAC" w:rsidP="00B13B9A">
      <w:pPr>
        <w:spacing w:after="0" w:line="240" w:lineRule="auto"/>
        <w:rPr>
          <w:rFonts w:ascii="Biome" w:hAnsi="Biome" w:cs="Biome"/>
        </w:rPr>
      </w:pPr>
      <w:r w:rsidRPr="00477218">
        <w:rPr>
          <w:rFonts w:ascii="Biome" w:hAnsi="Biome" w:cs="Biome"/>
          <w:b/>
          <w:bCs/>
        </w:rPr>
        <w:t>Robotic Process Automation</w:t>
      </w:r>
      <w:r>
        <w:rPr>
          <w:rFonts w:ascii="Biome" w:hAnsi="Biome" w:cs="Biome"/>
        </w:rPr>
        <w:t xml:space="preserve">: </w:t>
      </w:r>
      <w:r w:rsidR="00477218">
        <w:rPr>
          <w:rFonts w:ascii="Biome" w:hAnsi="Biome" w:cs="Biome"/>
        </w:rPr>
        <w:t>Is the use of specialised computer programs to repeat repeated tasks. A set of concepts and technologies defined by algorithms that are built to improve quality of business results.</w:t>
      </w:r>
    </w:p>
    <w:p w14:paraId="3E01AE48" w14:textId="6187DF04" w:rsidR="00B13B9A" w:rsidRDefault="00B13B9A" w:rsidP="00B13B9A">
      <w:pPr>
        <w:spacing w:after="0" w:line="240" w:lineRule="auto"/>
        <w:rPr>
          <w:rFonts w:ascii="Biome" w:hAnsi="Biome" w:cs="Biome"/>
        </w:rPr>
      </w:pPr>
    </w:p>
    <w:p w14:paraId="348374A5" w14:textId="32FB534A" w:rsidR="00B13B9A" w:rsidRPr="00F2704E" w:rsidRDefault="00F2704E" w:rsidP="00E233FE">
      <w:pPr>
        <w:spacing w:after="0" w:line="240" w:lineRule="auto"/>
        <w:jc w:val="center"/>
        <w:rPr>
          <w:rFonts w:ascii="Biome" w:hAnsi="Biome" w:cs="Biome"/>
          <w:b/>
          <w:bCs/>
          <w:sz w:val="24"/>
          <w:szCs w:val="24"/>
        </w:rPr>
      </w:pPr>
      <w:r w:rsidRPr="00F2704E">
        <w:rPr>
          <w:rFonts w:ascii="Biome" w:hAnsi="Biome" w:cs="Biome"/>
          <w:b/>
          <w:bCs/>
          <w:sz w:val="24"/>
          <w:szCs w:val="24"/>
        </w:rPr>
        <w:t>Two Key Technologies:</w:t>
      </w:r>
    </w:p>
    <w:p w14:paraId="6EB70F41" w14:textId="77777777" w:rsidR="00F2704E" w:rsidRDefault="00F2704E" w:rsidP="00B13B9A">
      <w:pPr>
        <w:spacing w:after="0" w:line="240" w:lineRule="auto"/>
        <w:rPr>
          <w:rFonts w:ascii="Biome" w:hAnsi="Biome" w:cs="Biome"/>
        </w:rPr>
      </w:pPr>
    </w:p>
    <w:p w14:paraId="5E49B32A" w14:textId="0CC94FEB" w:rsidR="00B13B9A" w:rsidRDefault="008C3913" w:rsidP="00B13B9A">
      <w:pPr>
        <w:spacing w:after="0" w:line="240" w:lineRule="auto"/>
        <w:rPr>
          <w:rFonts w:ascii="Biome" w:hAnsi="Biome" w:cs="Biome"/>
        </w:rPr>
      </w:pPr>
      <w:r w:rsidRPr="000E01F3">
        <w:rPr>
          <w:rFonts w:ascii="Biome" w:hAnsi="Biome" w:cs="Biome"/>
          <w:b/>
          <w:bCs/>
        </w:rPr>
        <w:t>AI</w:t>
      </w:r>
      <w:r>
        <w:rPr>
          <w:rFonts w:ascii="Biome" w:hAnsi="Biome" w:cs="Biome"/>
        </w:rPr>
        <w:t xml:space="preserve">: Machines ability to imitate a </w:t>
      </w:r>
      <w:r w:rsidR="00454F81">
        <w:rPr>
          <w:rFonts w:ascii="Biome" w:hAnsi="Biome" w:cs="Biome"/>
        </w:rPr>
        <w:t>human’s</w:t>
      </w:r>
      <w:r>
        <w:rPr>
          <w:rFonts w:ascii="Biome" w:hAnsi="Biome" w:cs="Biome"/>
        </w:rPr>
        <w:t xml:space="preserve"> way of sensing things and making deductions and communicate.</w:t>
      </w:r>
    </w:p>
    <w:p w14:paraId="7680234A" w14:textId="2CD6CDC9" w:rsidR="008C3913" w:rsidRDefault="008C3913" w:rsidP="00B13B9A">
      <w:pPr>
        <w:spacing w:after="0" w:line="240" w:lineRule="auto"/>
        <w:rPr>
          <w:rFonts w:ascii="Biome" w:hAnsi="Biome" w:cs="Biome"/>
        </w:rPr>
      </w:pPr>
    </w:p>
    <w:p w14:paraId="47A17442" w14:textId="52DA53E9" w:rsidR="008C3913" w:rsidRDefault="008C3913" w:rsidP="00B13B9A">
      <w:pPr>
        <w:spacing w:after="0" w:line="240" w:lineRule="auto"/>
        <w:rPr>
          <w:rFonts w:ascii="Biome" w:hAnsi="Biome" w:cs="Biome"/>
        </w:rPr>
      </w:pPr>
      <w:r w:rsidRPr="000E01F3">
        <w:rPr>
          <w:rFonts w:ascii="Biome" w:hAnsi="Biome" w:cs="Biome"/>
          <w:b/>
          <w:bCs/>
        </w:rPr>
        <w:t>RPA</w:t>
      </w:r>
      <w:r>
        <w:rPr>
          <w:rFonts w:ascii="Biome" w:hAnsi="Biome" w:cs="Biome"/>
        </w:rPr>
        <w:t>: Mimics Human behaviour based on pre</w:t>
      </w:r>
      <w:r w:rsidR="00C05B15">
        <w:rPr>
          <w:rFonts w:ascii="Biome" w:hAnsi="Biome" w:cs="Biome"/>
        </w:rPr>
        <w:t>-</w:t>
      </w:r>
      <w:r>
        <w:rPr>
          <w:rFonts w:ascii="Biome" w:hAnsi="Biome" w:cs="Biome"/>
        </w:rPr>
        <w:t>programmed rules.</w:t>
      </w:r>
      <w:r w:rsidR="00C75F10">
        <w:rPr>
          <w:rFonts w:ascii="Biome" w:hAnsi="Biome" w:cs="Biome"/>
        </w:rPr>
        <w:t xml:space="preserve"> Mostly used on structured Data</w:t>
      </w:r>
    </w:p>
    <w:p w14:paraId="0796E9A7" w14:textId="4E8EE1B1" w:rsidR="008C3913" w:rsidRDefault="008C3913" w:rsidP="00B13B9A">
      <w:pPr>
        <w:spacing w:after="0" w:line="240" w:lineRule="auto"/>
        <w:rPr>
          <w:rFonts w:ascii="Biome" w:hAnsi="Biome" w:cs="Biome"/>
        </w:rPr>
      </w:pPr>
    </w:p>
    <w:p w14:paraId="4713098E" w14:textId="5784A62D" w:rsidR="008C3913" w:rsidRDefault="008C3913" w:rsidP="00B13B9A">
      <w:pPr>
        <w:spacing w:after="0" w:line="240" w:lineRule="auto"/>
        <w:rPr>
          <w:rFonts w:ascii="Biome" w:hAnsi="Biome" w:cs="Biome"/>
        </w:rPr>
      </w:pPr>
      <w:r w:rsidRPr="000E01F3">
        <w:rPr>
          <w:rFonts w:ascii="Biome" w:hAnsi="Biome" w:cs="Biome"/>
          <w:b/>
          <w:bCs/>
        </w:rPr>
        <w:t>AI + RPA</w:t>
      </w:r>
      <w:r>
        <w:rPr>
          <w:rFonts w:ascii="Biome" w:hAnsi="Biome" w:cs="Biome"/>
        </w:rPr>
        <w:t xml:space="preserve">: </w:t>
      </w:r>
      <w:r w:rsidR="005B7DC9">
        <w:rPr>
          <w:rFonts w:ascii="Biome" w:hAnsi="Biome" w:cs="Biome"/>
        </w:rPr>
        <w:t xml:space="preserve">These both can be used in combination to create </w:t>
      </w:r>
      <w:r w:rsidR="000A64BC">
        <w:rPr>
          <w:rFonts w:ascii="Biome" w:hAnsi="Biome" w:cs="Biome"/>
        </w:rPr>
        <w:t>what’s</w:t>
      </w:r>
      <w:r w:rsidR="005B7DC9">
        <w:rPr>
          <w:rFonts w:ascii="Biome" w:hAnsi="Biome" w:cs="Biome"/>
        </w:rPr>
        <w:t xml:space="preserve"> called </w:t>
      </w:r>
      <w:r>
        <w:rPr>
          <w:rFonts w:ascii="Biome" w:hAnsi="Biome" w:cs="Biome"/>
        </w:rPr>
        <w:t xml:space="preserve">Cognitive Robotics (Can </w:t>
      </w:r>
      <w:r w:rsidR="00CE7101">
        <w:rPr>
          <w:rFonts w:ascii="Biome" w:hAnsi="Biome" w:cs="Biome"/>
        </w:rPr>
        <w:t xml:space="preserve">deciding, acting, learning, </w:t>
      </w:r>
      <w:r>
        <w:rPr>
          <w:rFonts w:ascii="Biome" w:hAnsi="Biome" w:cs="Biome"/>
        </w:rPr>
        <w:t>identify patterns</w:t>
      </w:r>
      <w:r w:rsidR="00CE7101">
        <w:rPr>
          <w:rFonts w:ascii="Biome" w:hAnsi="Biome" w:cs="Biome"/>
        </w:rPr>
        <w:t>,</w:t>
      </w:r>
      <w:r>
        <w:rPr>
          <w:rFonts w:ascii="Biome" w:hAnsi="Biome" w:cs="Biome"/>
        </w:rPr>
        <w:t xml:space="preserve"> etc)</w:t>
      </w:r>
    </w:p>
    <w:p w14:paraId="494D8CCF" w14:textId="3F1FCC7F" w:rsidR="00B13B9A" w:rsidRDefault="00B13B9A" w:rsidP="00B13B9A">
      <w:pPr>
        <w:pBdr>
          <w:bottom w:val="single" w:sz="6" w:space="1" w:color="auto"/>
        </w:pBdr>
        <w:spacing w:after="0" w:line="240" w:lineRule="auto"/>
        <w:rPr>
          <w:rFonts w:ascii="Biome" w:hAnsi="Biome" w:cs="Biome"/>
        </w:rPr>
      </w:pPr>
    </w:p>
    <w:p w14:paraId="28328428" w14:textId="3504B9CA" w:rsidR="00852FE4" w:rsidRDefault="00852FE4" w:rsidP="00B13B9A">
      <w:pPr>
        <w:spacing w:after="0" w:line="240" w:lineRule="auto"/>
        <w:rPr>
          <w:rFonts w:ascii="Biome" w:hAnsi="Biome" w:cs="Biome"/>
        </w:rPr>
      </w:pPr>
    </w:p>
    <w:p w14:paraId="3296D1C6" w14:textId="084BDC2C" w:rsidR="000A1C27" w:rsidRDefault="00D7658F" w:rsidP="00662B4A">
      <w:pPr>
        <w:pBdr>
          <w:bottom w:val="single" w:sz="6" w:space="1" w:color="auto"/>
        </w:pBdr>
        <w:spacing w:after="0" w:line="240" w:lineRule="auto"/>
        <w:jc w:val="center"/>
        <w:rPr>
          <w:rFonts w:ascii="Biome" w:hAnsi="Biome" w:cs="Biome"/>
          <w:sz w:val="21"/>
          <w:szCs w:val="21"/>
        </w:rPr>
      </w:pPr>
      <w:r w:rsidRPr="00662B4A">
        <w:rPr>
          <w:rFonts w:ascii="Biome" w:hAnsi="Biome" w:cs="Biome"/>
          <w:sz w:val="21"/>
          <w:szCs w:val="21"/>
        </w:rPr>
        <w:t>(</w:t>
      </w:r>
      <w:r w:rsidR="00662B4A">
        <w:rPr>
          <w:rFonts w:ascii="Biome" w:hAnsi="Biome" w:cs="Biome"/>
          <w:sz w:val="21"/>
          <w:szCs w:val="21"/>
        </w:rPr>
        <w:t>1</w:t>
      </w:r>
      <w:r w:rsidRPr="00662B4A">
        <w:rPr>
          <w:rFonts w:ascii="Biome" w:hAnsi="Biome" w:cs="Biome"/>
          <w:sz w:val="21"/>
          <w:szCs w:val="21"/>
        </w:rPr>
        <w:t xml:space="preserve"> Minute of work </w:t>
      </w:r>
      <w:r w:rsidR="00662B4A" w:rsidRPr="00662B4A">
        <w:rPr>
          <w:rFonts w:ascii="Biome" w:hAnsi="Biome" w:cs="Biome"/>
          <w:sz w:val="21"/>
          <w:szCs w:val="21"/>
        </w:rPr>
        <w:t xml:space="preserve">for a </w:t>
      </w:r>
      <w:r w:rsidR="008B27FE" w:rsidRPr="00662B4A">
        <w:rPr>
          <w:rFonts w:ascii="Biome" w:hAnsi="Biome" w:cs="Biome"/>
          <w:sz w:val="21"/>
          <w:szCs w:val="21"/>
        </w:rPr>
        <w:t>robot</w:t>
      </w:r>
      <w:r w:rsidR="00662B4A" w:rsidRPr="00662B4A">
        <w:rPr>
          <w:rFonts w:ascii="Biome" w:hAnsi="Biome" w:cs="Biome"/>
          <w:sz w:val="21"/>
          <w:szCs w:val="21"/>
        </w:rPr>
        <w:t xml:space="preserve"> </w:t>
      </w:r>
      <w:r w:rsidRPr="00662B4A">
        <w:rPr>
          <w:rFonts w:ascii="Biome" w:hAnsi="Biome" w:cs="Biome"/>
          <w:sz w:val="21"/>
          <w:szCs w:val="21"/>
        </w:rPr>
        <w:t xml:space="preserve">is equal to around 15 minutes of work for a </w:t>
      </w:r>
      <w:r w:rsidR="00662B4A" w:rsidRPr="00662B4A">
        <w:rPr>
          <w:rFonts w:ascii="Biome" w:hAnsi="Biome" w:cs="Biome"/>
          <w:sz w:val="21"/>
          <w:szCs w:val="21"/>
        </w:rPr>
        <w:t>Human</w:t>
      </w:r>
      <w:r w:rsidRPr="00662B4A">
        <w:rPr>
          <w:rFonts w:ascii="Biome" w:hAnsi="Biome" w:cs="Biome"/>
          <w:sz w:val="21"/>
          <w:szCs w:val="21"/>
        </w:rPr>
        <w:t>)</w:t>
      </w:r>
    </w:p>
    <w:p w14:paraId="614A336A" w14:textId="77777777" w:rsidR="00DE5B60" w:rsidRPr="00662B4A" w:rsidRDefault="00DE5B60" w:rsidP="00662B4A">
      <w:pPr>
        <w:pBdr>
          <w:bottom w:val="single" w:sz="6" w:space="1" w:color="auto"/>
        </w:pBdr>
        <w:spacing w:after="0" w:line="240" w:lineRule="auto"/>
        <w:jc w:val="center"/>
        <w:rPr>
          <w:rFonts w:ascii="Biome" w:hAnsi="Biome" w:cs="Biome"/>
          <w:sz w:val="21"/>
          <w:szCs w:val="21"/>
        </w:rPr>
      </w:pPr>
    </w:p>
    <w:p w14:paraId="55D17122" w14:textId="2382B961" w:rsidR="00DE5B60" w:rsidRDefault="00DE5B60" w:rsidP="00B13B9A">
      <w:pPr>
        <w:spacing w:after="0" w:line="240" w:lineRule="auto"/>
        <w:rPr>
          <w:rFonts w:ascii="Biome" w:hAnsi="Biome" w:cs="Biome"/>
        </w:rPr>
      </w:pPr>
    </w:p>
    <w:p w14:paraId="658586BD" w14:textId="76B04BFF" w:rsidR="005B7DC9" w:rsidRDefault="00184E9C" w:rsidP="00B13B9A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08195DE" wp14:editId="64607BD5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2466975" cy="1714500"/>
            <wp:effectExtent l="0" t="0" r="9525" b="0"/>
            <wp:wrapSquare wrapText="bothSides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3A8582D5" wp14:editId="6280A6E8">
            <wp:simplePos x="0" y="0"/>
            <wp:positionH relativeFrom="margin">
              <wp:posOffset>22225</wp:posOffset>
            </wp:positionH>
            <wp:positionV relativeFrom="paragraph">
              <wp:posOffset>10160</wp:posOffset>
            </wp:positionV>
            <wp:extent cx="2454275" cy="1457325"/>
            <wp:effectExtent l="0" t="0" r="3175" b="9525"/>
            <wp:wrapSquare wrapText="bothSides"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427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9EB209" w14:textId="02A0EC1A" w:rsidR="00B13B9A" w:rsidRDefault="00B13B9A" w:rsidP="00B13B9A">
      <w:pPr>
        <w:spacing w:after="0" w:line="240" w:lineRule="auto"/>
        <w:rPr>
          <w:rFonts w:ascii="Biome" w:hAnsi="Biome" w:cs="Biome"/>
        </w:rPr>
      </w:pPr>
    </w:p>
    <w:p w14:paraId="2AF93A69" w14:textId="037465BD" w:rsidR="00B13B9A" w:rsidRDefault="00B13B9A" w:rsidP="00B13B9A">
      <w:pPr>
        <w:spacing w:after="0" w:line="240" w:lineRule="auto"/>
        <w:rPr>
          <w:rFonts w:ascii="Biome" w:hAnsi="Biome" w:cs="Biome"/>
        </w:rPr>
      </w:pPr>
    </w:p>
    <w:p w14:paraId="3419B867" w14:textId="66E76383" w:rsidR="00B13B9A" w:rsidRDefault="00B13B9A" w:rsidP="00B13B9A">
      <w:pPr>
        <w:spacing w:after="0" w:line="240" w:lineRule="auto"/>
        <w:rPr>
          <w:rFonts w:ascii="Biome" w:hAnsi="Biome" w:cs="Biome"/>
        </w:rPr>
      </w:pPr>
    </w:p>
    <w:p w14:paraId="54ACCD9B" w14:textId="236FAEBF" w:rsidR="00B13B9A" w:rsidRDefault="00152367" w:rsidP="00B13B9A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2FF6259" wp14:editId="0E8F99E0">
            <wp:simplePos x="0" y="0"/>
            <wp:positionH relativeFrom="margin">
              <wp:align>center</wp:align>
            </wp:positionH>
            <wp:positionV relativeFrom="paragraph">
              <wp:posOffset>198120</wp:posOffset>
            </wp:positionV>
            <wp:extent cx="2324100" cy="1871345"/>
            <wp:effectExtent l="0" t="0" r="0" b="0"/>
            <wp:wrapSquare wrapText="bothSides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1871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03A9CC" w14:textId="60F56679" w:rsidR="00B13B9A" w:rsidRDefault="00B13B9A" w:rsidP="00B13B9A">
      <w:pPr>
        <w:spacing w:after="0" w:line="240" w:lineRule="auto"/>
        <w:rPr>
          <w:rFonts w:ascii="Biome" w:hAnsi="Biome" w:cs="Biome"/>
        </w:rPr>
      </w:pPr>
    </w:p>
    <w:p w14:paraId="2B6C7FB6" w14:textId="29836F57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69B90551" w14:textId="3924B518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00722413" w14:textId="6A53A10B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397372A3" w14:textId="684EDA96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6190FEAF" w14:textId="412F67DC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6F5853D7" w14:textId="3E0388DF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28A69819" w14:textId="769423B0" w:rsidR="00F845B0" w:rsidRDefault="00F845B0" w:rsidP="00B13B9A">
      <w:pPr>
        <w:spacing w:after="0" w:line="240" w:lineRule="auto"/>
        <w:rPr>
          <w:rFonts w:ascii="Biome" w:hAnsi="Biome" w:cs="Biome"/>
        </w:rPr>
      </w:pPr>
    </w:p>
    <w:p w14:paraId="2C2A1977" w14:textId="661FADE4" w:rsidR="00F845B0" w:rsidRDefault="00F845B0" w:rsidP="00B13B9A">
      <w:pPr>
        <w:spacing w:after="0" w:line="240" w:lineRule="auto"/>
        <w:rPr>
          <w:rFonts w:ascii="Biome" w:hAnsi="Biome" w:cs="Biome"/>
        </w:rPr>
      </w:pPr>
    </w:p>
    <w:p w14:paraId="489363EF" w14:textId="596D9A2B" w:rsidR="00F845B0" w:rsidRDefault="00F845B0" w:rsidP="00B13B9A">
      <w:pPr>
        <w:spacing w:after="0" w:line="240" w:lineRule="auto"/>
        <w:rPr>
          <w:rFonts w:ascii="Biome" w:hAnsi="Biome" w:cs="Biome"/>
        </w:rPr>
      </w:pPr>
    </w:p>
    <w:p w14:paraId="5CC0555C" w14:textId="5997A048" w:rsidR="00F845B0" w:rsidRDefault="00F845B0" w:rsidP="00B13B9A">
      <w:pPr>
        <w:spacing w:after="0" w:line="240" w:lineRule="auto"/>
        <w:rPr>
          <w:rFonts w:ascii="Biome" w:hAnsi="Biome" w:cs="Biome"/>
        </w:rPr>
      </w:pPr>
    </w:p>
    <w:p w14:paraId="28ECDFA5" w14:textId="224C8F97" w:rsidR="00F845B0" w:rsidRDefault="00F845B0" w:rsidP="00B13B9A">
      <w:pPr>
        <w:spacing w:after="0" w:line="240" w:lineRule="auto"/>
        <w:rPr>
          <w:rFonts w:ascii="Biome" w:hAnsi="Biome" w:cs="Biome"/>
        </w:rPr>
      </w:pPr>
    </w:p>
    <w:p w14:paraId="6E2D54BE" w14:textId="5C18E266" w:rsidR="00F845B0" w:rsidRDefault="00F845B0" w:rsidP="00B13B9A">
      <w:pPr>
        <w:spacing w:after="0" w:line="240" w:lineRule="auto"/>
        <w:rPr>
          <w:rFonts w:ascii="Biome" w:hAnsi="Biome" w:cs="Biome"/>
        </w:rPr>
      </w:pPr>
    </w:p>
    <w:p w14:paraId="41B25A1E" w14:textId="7237FC6C" w:rsidR="00F845B0" w:rsidRDefault="00F845B0" w:rsidP="00B13B9A">
      <w:pPr>
        <w:spacing w:after="0" w:line="240" w:lineRule="auto"/>
        <w:rPr>
          <w:rFonts w:ascii="Biome" w:hAnsi="Biome" w:cs="Biome"/>
        </w:rPr>
      </w:pPr>
    </w:p>
    <w:p w14:paraId="68DBBF08" w14:textId="513C833A" w:rsidR="00F845B0" w:rsidRDefault="00F845B0" w:rsidP="00B13B9A">
      <w:pPr>
        <w:spacing w:after="0" w:line="240" w:lineRule="auto"/>
        <w:rPr>
          <w:rFonts w:ascii="Biome" w:hAnsi="Biome" w:cs="Biome"/>
        </w:rPr>
      </w:pPr>
    </w:p>
    <w:p w14:paraId="19832270" w14:textId="56CCD869" w:rsidR="00F845B0" w:rsidRDefault="00F845B0" w:rsidP="00B13B9A">
      <w:pPr>
        <w:spacing w:after="0" w:line="240" w:lineRule="auto"/>
        <w:rPr>
          <w:rFonts w:ascii="Biome" w:hAnsi="Biome" w:cs="Biome"/>
        </w:rPr>
      </w:pPr>
    </w:p>
    <w:p w14:paraId="0B97170E" w14:textId="3E5C1E92" w:rsidR="00F845B0" w:rsidRDefault="00F845B0" w:rsidP="00B13B9A">
      <w:pPr>
        <w:spacing w:after="0" w:line="240" w:lineRule="auto"/>
        <w:rPr>
          <w:rFonts w:ascii="Biome" w:hAnsi="Biome" w:cs="Biome"/>
        </w:rPr>
      </w:pPr>
    </w:p>
    <w:p w14:paraId="2B2E3830" w14:textId="4BD3BB8E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3656527D" w14:textId="4F413DCC" w:rsidR="00184E9C" w:rsidRPr="003A342D" w:rsidRDefault="001837F3" w:rsidP="00B13B9A">
      <w:pPr>
        <w:spacing w:after="0" w:line="240" w:lineRule="auto"/>
        <w:rPr>
          <w:rFonts w:ascii="Biome" w:hAnsi="Biome" w:cs="Biome"/>
          <w:b/>
          <w:bCs/>
        </w:rPr>
      </w:pPr>
      <w:r w:rsidRPr="003A342D">
        <w:rPr>
          <w:rFonts w:ascii="Biome" w:hAnsi="Biome" w:cs="Biome"/>
          <w:b/>
          <w:bCs/>
        </w:rPr>
        <w:t>RPA Pros:</w:t>
      </w:r>
    </w:p>
    <w:p w14:paraId="14EC8D02" w14:textId="2B0AF6B3" w:rsidR="001837F3" w:rsidRDefault="001837F3" w:rsidP="00DA52B1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Accuracy</w:t>
      </w:r>
    </w:p>
    <w:p w14:paraId="5EA6EAF2" w14:textId="5D76EBCC" w:rsidR="001837F3" w:rsidRDefault="001837F3" w:rsidP="00DA52B1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lastRenderedPageBreak/>
        <w:t>Low Technical barrier</w:t>
      </w:r>
    </w:p>
    <w:p w14:paraId="3640DF41" w14:textId="78E8580D" w:rsidR="001837F3" w:rsidRDefault="001837F3" w:rsidP="00DA52B1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Improved Employee Morale</w:t>
      </w:r>
    </w:p>
    <w:p w14:paraId="0486E77B" w14:textId="09FD75BA" w:rsidR="001837F3" w:rsidRDefault="001837F3" w:rsidP="00DA52B1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Productivity</w:t>
      </w:r>
    </w:p>
    <w:p w14:paraId="5B9A195D" w14:textId="787854F5" w:rsidR="001837F3" w:rsidRDefault="001837F3" w:rsidP="00DA52B1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Reliability</w:t>
      </w:r>
    </w:p>
    <w:p w14:paraId="3B602A46" w14:textId="6817D387" w:rsidR="001837F3" w:rsidRDefault="001837F3" w:rsidP="00DA52B1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Compliance</w:t>
      </w:r>
    </w:p>
    <w:p w14:paraId="751AD2CF" w14:textId="0D85A0DB" w:rsidR="001837F3" w:rsidRDefault="001837F3" w:rsidP="00DA52B1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Consistency</w:t>
      </w:r>
    </w:p>
    <w:p w14:paraId="5A78A46F" w14:textId="21750EF9" w:rsidR="001837F3" w:rsidRDefault="001837F3" w:rsidP="00DA52B1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No physical robot</w:t>
      </w:r>
    </w:p>
    <w:p w14:paraId="22CC3A01" w14:textId="3A6D35E2" w:rsidR="001837F3" w:rsidRDefault="001837F3" w:rsidP="00DA52B1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24/7 Virtual Employee</w:t>
      </w:r>
    </w:p>
    <w:p w14:paraId="0AB8E610" w14:textId="6851BF6B" w:rsidR="001837F3" w:rsidRDefault="001837F3" w:rsidP="00DA52B1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Maintains Logs for every step</w:t>
      </w:r>
    </w:p>
    <w:p w14:paraId="23294BEE" w14:textId="77777777" w:rsidR="00700FA9" w:rsidRDefault="00700FA9" w:rsidP="00DA52B1">
      <w:pPr>
        <w:spacing w:after="0" w:line="240" w:lineRule="auto"/>
        <w:ind w:left="720"/>
        <w:rPr>
          <w:rFonts w:ascii="Biome" w:hAnsi="Biome" w:cs="Biome"/>
        </w:rPr>
      </w:pPr>
    </w:p>
    <w:p w14:paraId="35858860" w14:textId="29EA8352" w:rsidR="00184E9C" w:rsidRPr="003A342D" w:rsidRDefault="00DA52B1" w:rsidP="00B13B9A">
      <w:pPr>
        <w:spacing w:after="0" w:line="240" w:lineRule="auto"/>
        <w:rPr>
          <w:rFonts w:ascii="Biome" w:hAnsi="Biome" w:cs="Biome"/>
          <w:b/>
          <w:bCs/>
        </w:rPr>
      </w:pPr>
      <w:r w:rsidRPr="003A342D">
        <w:rPr>
          <w:rFonts w:ascii="Biome" w:hAnsi="Biome" w:cs="Biome"/>
          <w:b/>
          <w:bCs/>
        </w:rPr>
        <w:t>RPA Cons:</w:t>
      </w:r>
    </w:p>
    <w:p w14:paraId="24BCAFD7" w14:textId="50E6A831" w:rsidR="00DA52B1" w:rsidRDefault="00711A16" w:rsidP="009E6307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(</w:t>
      </w:r>
      <w:r w:rsidR="00A3112F">
        <w:rPr>
          <w:rFonts w:ascii="Biome" w:hAnsi="Biome" w:cs="Biome"/>
        </w:rPr>
        <w:t>Can</w:t>
      </w:r>
      <w:r>
        <w:rPr>
          <w:rFonts w:ascii="Biome" w:hAnsi="Biome" w:cs="Biome"/>
        </w:rPr>
        <w:t xml:space="preserve"> be) Expensive</w:t>
      </w:r>
    </w:p>
    <w:p w14:paraId="1F615C4C" w14:textId="621D476A" w:rsidR="00711A16" w:rsidRDefault="00711A16" w:rsidP="009E6307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Employee Resistance (Not wanting to lose their jobs or don’t want to learn)</w:t>
      </w:r>
    </w:p>
    <w:p w14:paraId="18499A02" w14:textId="33FCFA80" w:rsidR="00711A16" w:rsidRDefault="00711A16" w:rsidP="009E6307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Lack of Technical Skills</w:t>
      </w:r>
    </w:p>
    <w:p w14:paraId="0B22C6C9" w14:textId="5D80A48D" w:rsidR="00711A16" w:rsidRDefault="00711A16" w:rsidP="009E6307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Limitations</w:t>
      </w:r>
    </w:p>
    <w:p w14:paraId="2B3594C2" w14:textId="09C5AA98" w:rsidR="00711A16" w:rsidRDefault="00711A16" w:rsidP="009E6307">
      <w:pPr>
        <w:spacing w:after="0" w:line="240" w:lineRule="auto"/>
        <w:ind w:left="720"/>
        <w:rPr>
          <w:rFonts w:ascii="Biome" w:hAnsi="Biome" w:cs="Biome"/>
        </w:rPr>
      </w:pPr>
      <w:r w:rsidRPr="00711A16">
        <w:rPr>
          <w:rFonts w:ascii="Biome" w:hAnsi="Biome" w:cs="Biome"/>
        </w:rPr>
        <w:t>Time-consuming to start with</w:t>
      </w:r>
    </w:p>
    <w:p w14:paraId="7F2E4994" w14:textId="2CAE6335" w:rsidR="00711A16" w:rsidRDefault="00711A16" w:rsidP="009E6307">
      <w:pPr>
        <w:spacing w:after="0" w:line="240" w:lineRule="auto"/>
        <w:ind w:left="720"/>
        <w:rPr>
          <w:rFonts w:ascii="Biome" w:hAnsi="Biome" w:cs="Biome"/>
        </w:rPr>
      </w:pPr>
      <w:r w:rsidRPr="00711A16">
        <w:rPr>
          <w:rFonts w:ascii="Biome" w:hAnsi="Biome" w:cs="Biome"/>
        </w:rPr>
        <w:t>Downtime and expense required for updates</w:t>
      </w:r>
    </w:p>
    <w:p w14:paraId="3920BE7F" w14:textId="6267B768" w:rsidR="00711A16" w:rsidRDefault="00711A16" w:rsidP="009E6307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B</w:t>
      </w:r>
      <w:r w:rsidRPr="00711A16">
        <w:rPr>
          <w:rFonts w:ascii="Biome" w:hAnsi="Biome" w:cs="Biome"/>
        </w:rPr>
        <w:t xml:space="preserve">ots have limited </w:t>
      </w:r>
      <w:r w:rsidR="00F7753E" w:rsidRPr="00711A16">
        <w:rPr>
          <w:rFonts w:ascii="Biome" w:hAnsi="Biome" w:cs="Biome"/>
        </w:rPr>
        <w:t>knowledge</w:t>
      </w:r>
    </w:p>
    <w:p w14:paraId="10072B3F" w14:textId="3D17428E" w:rsidR="00184E9C" w:rsidRDefault="009E6307" w:rsidP="009E6307">
      <w:pPr>
        <w:spacing w:after="0" w:line="240" w:lineRule="auto"/>
        <w:ind w:left="720"/>
        <w:rPr>
          <w:rFonts w:ascii="Biome" w:hAnsi="Biome" w:cs="Biome"/>
        </w:rPr>
      </w:pPr>
      <w:r>
        <w:rPr>
          <w:rFonts w:ascii="Biome" w:hAnsi="Biome" w:cs="Biome"/>
        </w:rPr>
        <w:t>It may be slower than custom-built IT solutions</w:t>
      </w:r>
    </w:p>
    <w:p w14:paraId="2FE0A3D7" w14:textId="57FA33AA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349CE251" w14:textId="01A303F0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65DABEBD" w14:textId="121E116D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52AD0714" w14:textId="068AB82A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2BAC4A5E" w14:textId="1ED8CAD2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26D38348" w14:textId="169FD086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535FD5DB" w14:textId="5A65B3F5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62D3DF64" w14:textId="770B1CFA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7C022C01" w14:textId="7A5F1A52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2D81B4A6" w14:textId="63FC1DB1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5A0C03E3" w14:textId="19FE0D95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425BD91B" w14:textId="58A4C1B1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43A777D2" w14:textId="0AAC88F0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180E03E8" w14:textId="6CB88EE8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7F4F39E3" w14:textId="1D6CB0FA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6DCE35DE" w14:textId="1AF577B1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55FD8675" w14:textId="7A1C2971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256EC652" w14:textId="25BAEB6B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0EE6211F" w14:textId="2D914D0C" w:rsidR="00184E9C" w:rsidRDefault="00184E9C" w:rsidP="00B13B9A">
      <w:pPr>
        <w:spacing w:after="0" w:line="240" w:lineRule="auto"/>
        <w:rPr>
          <w:rFonts w:ascii="Biome" w:hAnsi="Biome" w:cs="Biome"/>
        </w:rPr>
      </w:pPr>
    </w:p>
    <w:p w14:paraId="3A459456" w14:textId="77777777" w:rsidR="00184E9C" w:rsidRPr="00B13B9A" w:rsidRDefault="00184E9C" w:rsidP="00B13B9A">
      <w:pPr>
        <w:spacing w:after="0" w:line="240" w:lineRule="auto"/>
        <w:rPr>
          <w:rFonts w:ascii="Biome" w:hAnsi="Biome" w:cs="Biome"/>
        </w:rPr>
      </w:pPr>
    </w:p>
    <w:sectPr w:rsidR="00184E9C" w:rsidRPr="00B13B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tDQwMjYxMzA3MDRS0lEKTi0uzszPAykwrAUA1gtONSwAAAA="/>
  </w:docVars>
  <w:rsids>
    <w:rsidRoot w:val="00B13B9A"/>
    <w:rsid w:val="000A1C27"/>
    <w:rsid w:val="000A64BC"/>
    <w:rsid w:val="000E01F3"/>
    <w:rsid w:val="00152367"/>
    <w:rsid w:val="00175B43"/>
    <w:rsid w:val="001837F3"/>
    <w:rsid w:val="00184E9C"/>
    <w:rsid w:val="003A342D"/>
    <w:rsid w:val="00454F81"/>
    <w:rsid w:val="00477218"/>
    <w:rsid w:val="005B7DC9"/>
    <w:rsid w:val="00662B4A"/>
    <w:rsid w:val="00700FA9"/>
    <w:rsid w:val="00711A16"/>
    <w:rsid w:val="00725FAC"/>
    <w:rsid w:val="00852FE4"/>
    <w:rsid w:val="008B27FE"/>
    <w:rsid w:val="008C3913"/>
    <w:rsid w:val="009033D9"/>
    <w:rsid w:val="009E6307"/>
    <w:rsid w:val="00A3112F"/>
    <w:rsid w:val="00B13B9A"/>
    <w:rsid w:val="00C05B15"/>
    <w:rsid w:val="00C75F10"/>
    <w:rsid w:val="00CE7101"/>
    <w:rsid w:val="00D7658F"/>
    <w:rsid w:val="00DA52B1"/>
    <w:rsid w:val="00DE5B60"/>
    <w:rsid w:val="00E233FE"/>
    <w:rsid w:val="00F07CA0"/>
    <w:rsid w:val="00F2704E"/>
    <w:rsid w:val="00F7753E"/>
    <w:rsid w:val="00F84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7C95"/>
  <w15:chartTrackingRefBased/>
  <w15:docId w15:val="{DB77BD89-FB8B-496A-ABFD-ACAB29AC5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efokeris</dc:creator>
  <cp:keywords/>
  <dc:description/>
  <cp:lastModifiedBy>Ismail Kefokeris</cp:lastModifiedBy>
  <cp:revision>31</cp:revision>
  <dcterms:created xsi:type="dcterms:W3CDTF">2021-10-04T11:03:00Z</dcterms:created>
  <dcterms:modified xsi:type="dcterms:W3CDTF">2021-10-04T12:35:00Z</dcterms:modified>
</cp:coreProperties>
</file>